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0AF" w:rsidRPr="0048655E" w:rsidRDefault="000770AF" w:rsidP="00027586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  <w:r w:rsidRPr="00027586">
        <w:rPr>
          <w:rFonts w:ascii="Times New Roman" w:hAnsi="Times New Roman" w:cs="Times New Roman"/>
          <w:b/>
          <w:color w:val="000000" w:themeColor="text1"/>
        </w:rPr>
        <w:t>Table S1:</w:t>
      </w:r>
      <w:r w:rsidR="0048655E">
        <w:rPr>
          <w:rFonts w:ascii="Times New Roman" w:hAnsi="Times New Roman" w:cs="Times New Roman" w:hint="eastAsia"/>
          <w:b/>
          <w:color w:val="000000" w:themeColor="text1"/>
        </w:rPr>
        <w:t xml:space="preserve"> </w:t>
      </w:r>
      <w:bookmarkStart w:id="0" w:name="_GoBack"/>
      <w:bookmarkEnd w:id="0"/>
      <w:r w:rsidRPr="00027586">
        <w:rPr>
          <w:rFonts w:ascii="Times New Roman" w:hAnsi="Times New Roman" w:cs="Times New Roman"/>
          <w:b/>
          <w:color w:val="000000" w:themeColor="text1"/>
        </w:rPr>
        <w:t>Clinical characteristics of patients with TC in GEO.</w:t>
      </w:r>
    </w:p>
    <w:tbl>
      <w:tblPr>
        <w:tblStyle w:val="a3"/>
        <w:tblW w:w="9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7"/>
        <w:gridCol w:w="1555"/>
        <w:gridCol w:w="1416"/>
        <w:gridCol w:w="1297"/>
        <w:gridCol w:w="1297"/>
      </w:tblGrid>
      <w:tr w:rsidR="000770AF" w:rsidRPr="00027586" w:rsidTr="0037070E"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SE2926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SE3363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SE6054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SE65144</w:t>
            </w:r>
          </w:p>
        </w:tc>
      </w:tr>
      <w:tr w:rsidR="000770AF" w:rsidRPr="00027586" w:rsidTr="0037070E">
        <w:tc>
          <w:tcPr>
            <w:tcW w:w="3544" w:type="dxa"/>
            <w:tcBorders>
              <w:top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blic date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n 01, 2012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v 09, 2012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p 01, 2015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n 22, 2015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untry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lgium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lgium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lgium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A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tform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L570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L570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L570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PL570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ple size, No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tient size, No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nder, No(%)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ind w:firstLineChars="50" w:firstLine="12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(36.7)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(38.8)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ind w:firstLineChars="50" w:firstLine="12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(44.9)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(61.2)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ind w:firstLineChars="50" w:firstLine="12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(18.4)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 at diagnosis, Median (Range)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5(16-68)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ind w:firstLineChars="50" w:firstLine="12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pillary thyroid carcinoma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0770AF" w:rsidRPr="00027586" w:rsidTr="0037070E">
        <w:tc>
          <w:tcPr>
            <w:tcW w:w="3544" w:type="dxa"/>
          </w:tcPr>
          <w:p w:rsidR="000770AF" w:rsidRPr="00027586" w:rsidRDefault="000770AF" w:rsidP="00027586">
            <w:pPr>
              <w:spacing w:line="360" w:lineRule="auto"/>
              <w:ind w:firstLineChars="50" w:firstLine="12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plastic thyroid carcinoma</w:t>
            </w:r>
          </w:p>
        </w:tc>
        <w:tc>
          <w:tcPr>
            <w:tcW w:w="1559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418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276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275" w:type="dxa"/>
          </w:tcPr>
          <w:p w:rsidR="000770AF" w:rsidRPr="00027586" w:rsidRDefault="000770AF" w:rsidP="0002758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</w:tbl>
    <w:p w:rsidR="00DE25F0" w:rsidRPr="00027586" w:rsidRDefault="00112C4B" w:rsidP="00027586">
      <w:pPr>
        <w:spacing w:line="360" w:lineRule="auto"/>
        <w:rPr>
          <w:rFonts w:ascii="Times New Roman" w:hAnsi="Times New Roman" w:cs="Times New Roman"/>
        </w:rPr>
      </w:pPr>
    </w:p>
    <w:sectPr w:rsidR="00DE25F0" w:rsidRPr="00027586" w:rsidSect="00BF3A6F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2C4B" w:rsidRDefault="00112C4B" w:rsidP="00027586">
      <w:r>
        <w:separator/>
      </w:r>
    </w:p>
  </w:endnote>
  <w:endnote w:type="continuationSeparator" w:id="0">
    <w:p w:rsidR="00112C4B" w:rsidRDefault="00112C4B" w:rsidP="00027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2C4B" w:rsidRDefault="00112C4B" w:rsidP="00027586">
      <w:r>
        <w:separator/>
      </w:r>
    </w:p>
  </w:footnote>
  <w:footnote w:type="continuationSeparator" w:id="0">
    <w:p w:rsidR="00112C4B" w:rsidRDefault="00112C4B" w:rsidP="000275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DI1Mzc3MTc3tzRU0lEKTi0uzszPAykwrAUADseWLSwAAAA="/>
  </w:docVars>
  <w:rsids>
    <w:rsidRoot w:val="000770AF"/>
    <w:rsid w:val="00027586"/>
    <w:rsid w:val="000770AF"/>
    <w:rsid w:val="000A6AB3"/>
    <w:rsid w:val="00112C4B"/>
    <w:rsid w:val="001D1373"/>
    <w:rsid w:val="00214E4C"/>
    <w:rsid w:val="002458D4"/>
    <w:rsid w:val="00277DCC"/>
    <w:rsid w:val="002D7556"/>
    <w:rsid w:val="003714BD"/>
    <w:rsid w:val="003E0A8A"/>
    <w:rsid w:val="003F015C"/>
    <w:rsid w:val="00400485"/>
    <w:rsid w:val="00421BBB"/>
    <w:rsid w:val="0048655E"/>
    <w:rsid w:val="004B3C3F"/>
    <w:rsid w:val="004E2744"/>
    <w:rsid w:val="00582C62"/>
    <w:rsid w:val="005876E5"/>
    <w:rsid w:val="005B1395"/>
    <w:rsid w:val="006218D3"/>
    <w:rsid w:val="006562F0"/>
    <w:rsid w:val="006E74D9"/>
    <w:rsid w:val="006F716C"/>
    <w:rsid w:val="00726C53"/>
    <w:rsid w:val="008C2AED"/>
    <w:rsid w:val="00A0390A"/>
    <w:rsid w:val="00A657F3"/>
    <w:rsid w:val="00A758C0"/>
    <w:rsid w:val="00AE6173"/>
    <w:rsid w:val="00B06C27"/>
    <w:rsid w:val="00B45986"/>
    <w:rsid w:val="00BF3A6F"/>
    <w:rsid w:val="00C71F94"/>
    <w:rsid w:val="00C86847"/>
    <w:rsid w:val="00D208D0"/>
    <w:rsid w:val="00DC0989"/>
    <w:rsid w:val="00DE0226"/>
    <w:rsid w:val="00E1691D"/>
    <w:rsid w:val="00ED4684"/>
    <w:rsid w:val="00F509BA"/>
    <w:rsid w:val="00F57016"/>
    <w:rsid w:val="00F936AB"/>
    <w:rsid w:val="00FC34F5"/>
    <w:rsid w:val="00FD371F"/>
    <w:rsid w:val="00FD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28E18"/>
  <w15:chartTrackingRefBased/>
  <w15:docId w15:val="{58C69AEC-B81D-474F-B6BB-AF76EC83F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70AF"/>
    <w:rPr>
      <w:rFonts w:ascii="宋体" w:eastAsia="宋体" w:hAnsi="宋体" w:cs="宋体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770AF"/>
    <w:rPr>
      <w:rFonts w:ascii="等线" w:eastAsia="等线" w:hAnsi="等线" w:cs="宋体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75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27586"/>
    <w:rPr>
      <w:rFonts w:ascii="宋体" w:eastAsia="宋体" w:hAnsi="宋体" w:cs="宋体"/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2758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27586"/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Admin</cp:lastModifiedBy>
  <cp:revision>4</cp:revision>
  <dcterms:created xsi:type="dcterms:W3CDTF">2020-03-02T06:04:00Z</dcterms:created>
  <dcterms:modified xsi:type="dcterms:W3CDTF">2020-09-30T01:23:00Z</dcterms:modified>
</cp:coreProperties>
</file>